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5B9D6A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Do You Want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o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Make $1000 Or More Per Week?</w:t>
      </w:r>
    </w:p>
    <w:p w14:paraId="2AB2CC2B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284F4D3D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0552D8CF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565420CA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If you are a motivated and qualified individual - I </w:t>
      </w:r>
    </w:p>
    <w:p w14:paraId="747AC9EF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will personally demonstrate to you a system that will </w:t>
      </w:r>
    </w:p>
    <w:p w14:paraId="25A1CCE3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make you $1,000 per week or more! This is NOT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lm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.</w:t>
      </w:r>
    </w:p>
    <w:p w14:paraId="4B3DEC11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21962C95" w14:textId="02C0A3D9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bookmarkStart w:id="0" w:name="_GoBack"/>
      <w:bookmarkEnd w:id="0"/>
    </w:p>
    <w:p w14:paraId="193912E5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3D968899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Call our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4 hour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pre-recorded number to get the </w:t>
      </w:r>
    </w:p>
    <w:p w14:paraId="53033244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details.  </w:t>
      </w:r>
    </w:p>
    <w:p w14:paraId="3CAC4EFE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395F3C84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15A1706B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6D6271E4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000-456-789</w:t>
      </w:r>
    </w:p>
    <w:p w14:paraId="74B81A6E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55DAEFA9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4B29106B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0167B38A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I need people who want to make serious money.  Make </w:t>
      </w:r>
    </w:p>
    <w:p w14:paraId="025F605F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the call and get the facts. </w:t>
      </w:r>
    </w:p>
    <w:p w14:paraId="2000C893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591B66E2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Invest 2 minutes in yourself now!</w:t>
      </w:r>
    </w:p>
    <w:p w14:paraId="0B46D57E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3778F56D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366C2858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6E549853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000-456-789</w:t>
      </w:r>
    </w:p>
    <w:p w14:paraId="3E64989F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343FD7F7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104CEE28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72593CAF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Looking forward to your call and I will introduce you </w:t>
      </w:r>
    </w:p>
    <w:p w14:paraId="647A02B4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to people like yourself who</w:t>
      </w:r>
    </w:p>
    <w:p w14:paraId="37C69A6B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are currently making $10,000 plus per week!</w:t>
      </w:r>
    </w:p>
    <w:p w14:paraId="591ECB58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0D6BCBF5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7B7C3970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67B469CF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000-456-789</w:t>
      </w:r>
    </w:p>
    <w:p w14:paraId="0F4C083D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72E4BE0F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4C5C449A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0AC0AB3B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3484lJGv6-241lEaN9080lRmS6-271WxHo7524qiyT5-438rjUv5615hQcf0-662eiDB9057dMtVl72</w:t>
      </w:r>
    </w:p>
    <w:p w14:paraId="1C759D66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672416E9" w14:textId="77777777" w:rsidR="00F50E3B" w:rsidRDefault="00F50E3B" w:rsidP="00F50E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5903768E" w14:textId="77777777" w:rsidR="00F50E3B" w:rsidRDefault="00F50E3B"/>
    <w:sectPr w:rsidR="00F50E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NTGwsDA0MDcwM7dQ0lEKTi0uzszPAykwrAUAcer0kywAAAA="/>
  </w:docVars>
  <w:rsids>
    <w:rsidRoot w:val="00312593"/>
    <w:rsid w:val="00312593"/>
    <w:rsid w:val="00CA2447"/>
    <w:rsid w:val="00F50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D01AC"/>
  <w15:chartTrackingRefBased/>
  <w15:docId w15:val="{F2B0D31B-51B1-4EF9-9028-CBE660784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50E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100</Words>
  <Characters>576</Characters>
  <Application>Microsoft Office Word</Application>
  <DocSecurity>0</DocSecurity>
  <Lines>4</Lines>
  <Paragraphs>1</Paragraphs>
  <ScaleCrop>false</ScaleCrop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Thapa</dc:creator>
  <cp:keywords/>
  <dc:description/>
  <cp:lastModifiedBy>Rahul Thapa</cp:lastModifiedBy>
  <cp:revision>3</cp:revision>
  <dcterms:created xsi:type="dcterms:W3CDTF">2019-03-10T01:14:00Z</dcterms:created>
  <dcterms:modified xsi:type="dcterms:W3CDTF">2019-03-10T04:27:00Z</dcterms:modified>
</cp:coreProperties>
</file>